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20E8"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Project Progress Report</w:t>
      </w:r>
    </w:p>
    <w:p w14:paraId="767B3427"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eam Name:</w:t>
      </w:r>
      <w:r w:rsidRPr="004A691E">
        <w:rPr>
          <w:rFonts w:ascii="Arial" w:hAnsi="Arial" w:cs="Arial"/>
          <w:color w:val="000000" w:themeColor="text1"/>
        </w:rPr>
        <w:t xml:space="preserve"> Feastly Development Team</w:t>
      </w:r>
      <w:r w:rsidRPr="004A691E">
        <w:rPr>
          <w:rFonts w:ascii="Arial" w:hAnsi="Arial" w:cs="Arial"/>
          <w:color w:val="000000" w:themeColor="text1"/>
        </w:rPr>
        <w:br/>
      </w:r>
      <w:r w:rsidRPr="004A691E">
        <w:rPr>
          <w:rFonts w:ascii="Arial" w:hAnsi="Arial" w:cs="Arial"/>
          <w:b/>
          <w:bCs/>
          <w:color w:val="000000" w:themeColor="text1"/>
        </w:rPr>
        <w:t>Project Title:</w:t>
      </w:r>
      <w:r w:rsidRPr="004A691E">
        <w:rPr>
          <w:rFonts w:ascii="Arial" w:hAnsi="Arial" w:cs="Arial"/>
          <w:color w:val="000000" w:themeColor="text1"/>
        </w:rPr>
        <w:t xml:space="preserve"> Feastly (Recipe-App)</w:t>
      </w:r>
      <w:r w:rsidRPr="004A691E">
        <w:rPr>
          <w:rFonts w:ascii="Arial" w:hAnsi="Arial" w:cs="Arial"/>
          <w:color w:val="000000" w:themeColor="text1"/>
        </w:rPr>
        <w:br/>
      </w:r>
      <w:r w:rsidRPr="004A691E">
        <w:rPr>
          <w:rFonts w:ascii="Arial" w:hAnsi="Arial" w:cs="Arial"/>
          <w:b/>
          <w:bCs/>
          <w:color w:val="000000" w:themeColor="text1"/>
        </w:rPr>
        <w:t>Date:</w:t>
      </w:r>
      <w:r w:rsidRPr="004A691E">
        <w:rPr>
          <w:rFonts w:ascii="Arial" w:hAnsi="Arial" w:cs="Arial"/>
          <w:color w:val="000000" w:themeColor="text1"/>
        </w:rPr>
        <w:t xml:space="preserve"> February 20, 2025</w:t>
      </w:r>
      <w:r w:rsidRPr="004A691E">
        <w:rPr>
          <w:rFonts w:ascii="Arial" w:hAnsi="Arial" w:cs="Arial"/>
          <w:color w:val="000000" w:themeColor="text1"/>
        </w:rPr>
        <w:br/>
      </w:r>
      <w:r w:rsidRPr="004A691E">
        <w:rPr>
          <w:rFonts w:ascii="Arial" w:hAnsi="Arial" w:cs="Arial"/>
          <w:b/>
          <w:bCs/>
          <w:color w:val="000000" w:themeColor="text1"/>
        </w:rPr>
        <w:t>Group Number:</w:t>
      </w:r>
      <w:r w:rsidRPr="004A691E">
        <w:rPr>
          <w:rFonts w:ascii="Arial" w:hAnsi="Arial" w:cs="Arial"/>
          <w:color w:val="000000" w:themeColor="text1"/>
        </w:rPr>
        <w:t xml:space="preserve"> 18</w:t>
      </w:r>
    </w:p>
    <w:p w14:paraId="6F8CAE22"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Group Members:</w:t>
      </w:r>
    </w:p>
    <w:p w14:paraId="030132D6"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Roger Li</w:t>
      </w:r>
    </w:p>
    <w:p w14:paraId="6007DF2F"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Sahil Modi</w:t>
      </w:r>
    </w:p>
    <w:p w14:paraId="2909E4B2"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Troy Bello</w:t>
      </w:r>
    </w:p>
    <w:p w14:paraId="7B974A3E"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Samrat Gautam</w:t>
      </w:r>
    </w:p>
    <w:p w14:paraId="76081499"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Ridham Elhance</w:t>
      </w:r>
    </w:p>
    <w:p w14:paraId="2F0B16F6"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Abdelgelil Mohamed</w:t>
      </w:r>
    </w:p>
    <w:p w14:paraId="577CAC10"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Michael Duru</w:t>
      </w:r>
    </w:p>
    <w:p w14:paraId="64E1D3B4" w14:textId="42EBEC70" w:rsidR="004A691E" w:rsidRPr="004A691E" w:rsidRDefault="004A691E" w:rsidP="004A691E">
      <w:pPr>
        <w:rPr>
          <w:rFonts w:ascii="Arial" w:hAnsi="Arial" w:cs="Arial"/>
          <w:color w:val="000000" w:themeColor="text1"/>
        </w:rPr>
      </w:pPr>
    </w:p>
    <w:p w14:paraId="46837DD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1. Project Overview</w:t>
      </w:r>
    </w:p>
    <w:p w14:paraId="3D7EF4E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Feastly is a digital platform designed to revolutionize meal planning and recipe sharing. It enables users to discover new recipes, save their favorites as recipe cards, share their culinary creations with others, and create personalized meal plans. The platform aims to present recipes in a simple yet informative card format with a user-friendly web interface.</w:t>
      </w:r>
    </w:p>
    <w:p w14:paraId="4A85EEF3"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This report outlines the system’s progress, sprint updates, challenges encountered, and GitHub logs for project tracking.</w:t>
      </w:r>
    </w:p>
    <w:p w14:paraId="0F2CC07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2. System Overview and Screenshots</w:t>
      </w:r>
    </w:p>
    <w:p w14:paraId="42E1379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ystem Architecture &amp; Technologies Used:</w:t>
      </w:r>
    </w:p>
    <w:p w14:paraId="551DFD22"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React.js, HTML, CSS, Figma (for UI design)</w:t>
      </w:r>
    </w:p>
    <w:p w14:paraId="7A84EF6B"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Firebase, Firestore (database)</w:t>
      </w:r>
    </w:p>
    <w:p w14:paraId="58E1D58E"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I Features:</w:t>
      </w:r>
      <w:r w:rsidRPr="004A691E">
        <w:rPr>
          <w:rFonts w:ascii="Arial" w:hAnsi="Arial" w:cs="Arial"/>
          <w:color w:val="000000" w:themeColor="text1"/>
        </w:rPr>
        <w:t xml:space="preserve"> AI-based search suggestions, ingredient alternatives</w:t>
      </w:r>
    </w:p>
    <w:p w14:paraId="6ACA81D3"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dditional Tools:</w:t>
      </w:r>
      <w:r w:rsidRPr="004A691E">
        <w:rPr>
          <w:rFonts w:ascii="Arial" w:hAnsi="Arial" w:cs="Arial"/>
          <w:color w:val="000000" w:themeColor="text1"/>
        </w:rPr>
        <w:t xml:space="preserve"> GitHub for version control, Jira for task management</w:t>
      </w:r>
    </w:p>
    <w:p w14:paraId="75E3624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creenshots:</w:t>
      </w:r>
    </w:p>
    <w:p w14:paraId="23812DE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3. Implementation of the Software Engineering Process</w:t>
      </w:r>
    </w:p>
    <w:p w14:paraId="4E6096C1" w14:textId="2314D23E" w:rsidR="00C636B8" w:rsidRDefault="00C636B8" w:rsidP="004A691E">
      <w:pPr>
        <w:rPr>
          <w:rFonts w:ascii="Arial" w:hAnsi="Arial" w:cs="Arial"/>
          <w:b/>
          <w:bCs/>
          <w:color w:val="000000" w:themeColor="text1"/>
        </w:rPr>
      </w:pPr>
      <w:r>
        <w:rPr>
          <w:noProof/>
        </w:rPr>
        <w:lastRenderedPageBreak/>
        <w:drawing>
          <wp:inline distT="0" distB="0" distL="0" distR="0" wp14:anchorId="70D2564F" wp14:editId="60911994">
            <wp:extent cx="5943600" cy="3343275"/>
            <wp:effectExtent l="0" t="0" r="0" b="9525"/>
            <wp:docPr id="108760032"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0032" name="Picture 1" descr="A screenshot of a menu&#10;&#10;AI-generated content may be incorrect."/>
                    <pic:cNvPicPr/>
                  </pic:nvPicPr>
                  <pic:blipFill>
                    <a:blip r:embed="rId5"/>
                    <a:stretch>
                      <a:fillRect/>
                    </a:stretch>
                  </pic:blipFill>
                  <pic:spPr>
                    <a:xfrm>
                      <a:off x="0" y="0"/>
                      <a:ext cx="5943600" cy="3343275"/>
                    </a:xfrm>
                    <a:prstGeom prst="rect">
                      <a:avLst/>
                    </a:prstGeom>
                  </pic:spPr>
                </pic:pic>
              </a:graphicData>
            </a:graphic>
          </wp:inline>
        </w:drawing>
      </w:r>
    </w:p>
    <w:p w14:paraId="42D8F184" w14:textId="1E195D80" w:rsidR="00C636B8" w:rsidRDefault="00C636B8" w:rsidP="004A691E">
      <w:pPr>
        <w:rPr>
          <w:rFonts w:ascii="Arial" w:hAnsi="Arial" w:cs="Arial"/>
          <w:b/>
          <w:bCs/>
          <w:color w:val="000000" w:themeColor="text1"/>
        </w:rPr>
      </w:pPr>
      <w:r>
        <w:rPr>
          <w:noProof/>
        </w:rPr>
        <w:drawing>
          <wp:inline distT="0" distB="0" distL="0" distR="0" wp14:anchorId="4E24C919" wp14:editId="0C1BB501">
            <wp:extent cx="5943600" cy="3343275"/>
            <wp:effectExtent l="0" t="0" r="0" b="9525"/>
            <wp:docPr id="30835637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56370" name="Picture 1" descr="A screenshot of a menu&#10;&#10;AI-generated content may be incorrect."/>
                    <pic:cNvPicPr/>
                  </pic:nvPicPr>
                  <pic:blipFill>
                    <a:blip r:embed="rId6"/>
                    <a:stretch>
                      <a:fillRect/>
                    </a:stretch>
                  </pic:blipFill>
                  <pic:spPr>
                    <a:xfrm>
                      <a:off x="0" y="0"/>
                      <a:ext cx="5943600" cy="3343275"/>
                    </a:xfrm>
                    <a:prstGeom prst="rect">
                      <a:avLst/>
                    </a:prstGeom>
                  </pic:spPr>
                </pic:pic>
              </a:graphicData>
            </a:graphic>
          </wp:inline>
        </w:drawing>
      </w:r>
    </w:p>
    <w:p w14:paraId="7E47307A" w14:textId="202153A2" w:rsidR="00C636B8" w:rsidRDefault="00C636B8" w:rsidP="004A691E">
      <w:pPr>
        <w:rPr>
          <w:rFonts w:ascii="Arial" w:hAnsi="Arial" w:cs="Arial"/>
          <w:b/>
          <w:bCs/>
          <w:color w:val="000000" w:themeColor="text1"/>
        </w:rPr>
      </w:pPr>
      <w:r>
        <w:rPr>
          <w:noProof/>
        </w:rPr>
        <w:lastRenderedPageBreak/>
        <w:drawing>
          <wp:inline distT="0" distB="0" distL="0" distR="0" wp14:anchorId="39923E66" wp14:editId="56AD67B2">
            <wp:extent cx="5943600" cy="3343275"/>
            <wp:effectExtent l="0" t="0" r="0" b="9525"/>
            <wp:docPr id="795064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64868" name="Picture 1" descr="A screenshot of a computer&#10;&#10;AI-generated content may be incorrect."/>
                    <pic:cNvPicPr/>
                  </pic:nvPicPr>
                  <pic:blipFill>
                    <a:blip r:embed="rId7"/>
                    <a:stretch>
                      <a:fillRect/>
                    </a:stretch>
                  </pic:blipFill>
                  <pic:spPr>
                    <a:xfrm>
                      <a:off x="0" y="0"/>
                      <a:ext cx="5943600" cy="3343275"/>
                    </a:xfrm>
                    <a:prstGeom prst="rect">
                      <a:avLst/>
                    </a:prstGeom>
                  </pic:spPr>
                </pic:pic>
              </a:graphicData>
            </a:graphic>
          </wp:inline>
        </w:drawing>
      </w:r>
    </w:p>
    <w:p w14:paraId="45063736" w14:textId="6D886E4E" w:rsidR="00C636B8" w:rsidRDefault="00C636B8" w:rsidP="004A691E">
      <w:pPr>
        <w:rPr>
          <w:rFonts w:ascii="Arial" w:hAnsi="Arial" w:cs="Arial"/>
          <w:b/>
          <w:bCs/>
          <w:color w:val="000000" w:themeColor="text1"/>
        </w:rPr>
      </w:pPr>
      <w:r>
        <w:rPr>
          <w:noProof/>
        </w:rPr>
        <w:drawing>
          <wp:inline distT="0" distB="0" distL="0" distR="0" wp14:anchorId="25FCA591" wp14:editId="00244B03">
            <wp:extent cx="5943600" cy="3343275"/>
            <wp:effectExtent l="0" t="0" r="0" b="9525"/>
            <wp:docPr id="280487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87644" name="Picture 1" descr="A screenshot of a computer&#10;&#10;AI-generated content may be incorrect."/>
                    <pic:cNvPicPr/>
                  </pic:nvPicPr>
                  <pic:blipFill>
                    <a:blip r:embed="rId8"/>
                    <a:stretch>
                      <a:fillRect/>
                    </a:stretch>
                  </pic:blipFill>
                  <pic:spPr>
                    <a:xfrm>
                      <a:off x="0" y="0"/>
                      <a:ext cx="5943600" cy="3343275"/>
                    </a:xfrm>
                    <a:prstGeom prst="rect">
                      <a:avLst/>
                    </a:prstGeom>
                  </pic:spPr>
                </pic:pic>
              </a:graphicData>
            </a:graphic>
          </wp:inline>
        </w:drawing>
      </w:r>
    </w:p>
    <w:p w14:paraId="5B23351D" w14:textId="77777777" w:rsidR="00C636B8" w:rsidRDefault="00C636B8">
      <w:pPr>
        <w:rPr>
          <w:rFonts w:ascii="Arial" w:hAnsi="Arial" w:cs="Arial"/>
          <w:b/>
          <w:bCs/>
          <w:color w:val="000000" w:themeColor="text1"/>
        </w:rPr>
      </w:pPr>
      <w:r>
        <w:rPr>
          <w:rFonts w:ascii="Arial" w:hAnsi="Arial" w:cs="Arial"/>
          <w:b/>
          <w:bCs/>
          <w:color w:val="000000" w:themeColor="text1"/>
        </w:rPr>
        <w:br w:type="page"/>
      </w:r>
    </w:p>
    <w:p w14:paraId="2DCB9D63" w14:textId="2E284D1E"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1 Iterative Development &amp; Sprints</w:t>
      </w:r>
    </w:p>
    <w:p w14:paraId="7761B2F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We have followed an iterative approach where features are developed incrementally and tested in phases. Below is the sprint breakdown:</w:t>
      </w:r>
    </w:p>
    <w:p w14:paraId="7A1B529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1 (Jan 13 – Jan 20)</w:t>
      </w:r>
    </w:p>
    <w:p w14:paraId="053C7926"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reated the </w:t>
      </w:r>
      <w:r w:rsidRPr="004A691E">
        <w:rPr>
          <w:rFonts w:ascii="Arial" w:hAnsi="Arial" w:cs="Arial"/>
          <w:b/>
          <w:bCs/>
          <w:color w:val="000000" w:themeColor="text1"/>
        </w:rPr>
        <w:t>Release Planning Document</w:t>
      </w:r>
    </w:p>
    <w:p w14:paraId="7C0057E1"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Assigned teams (Frontend &amp; Backend division)</w:t>
      </w:r>
    </w:p>
    <w:p w14:paraId="343851F8"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Developed the initial </w:t>
      </w:r>
      <w:r w:rsidRPr="004A691E">
        <w:rPr>
          <w:rFonts w:ascii="Arial" w:hAnsi="Arial" w:cs="Arial"/>
          <w:b/>
          <w:bCs/>
          <w:color w:val="000000" w:themeColor="text1"/>
        </w:rPr>
        <w:t>UI wireframes</w:t>
      </w:r>
      <w:r w:rsidRPr="004A691E">
        <w:rPr>
          <w:rFonts w:ascii="Arial" w:hAnsi="Arial" w:cs="Arial"/>
          <w:color w:val="000000" w:themeColor="text1"/>
        </w:rPr>
        <w:t xml:space="preserve"> using Figma</w:t>
      </w:r>
    </w:p>
    <w:p w14:paraId="6FAD5B0D"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onducted a </w:t>
      </w:r>
      <w:r w:rsidRPr="004A691E">
        <w:rPr>
          <w:rFonts w:ascii="Arial" w:hAnsi="Arial" w:cs="Arial"/>
          <w:b/>
          <w:bCs/>
          <w:color w:val="000000" w:themeColor="text1"/>
        </w:rPr>
        <w:t>technology selection meeting</w:t>
      </w:r>
    </w:p>
    <w:p w14:paraId="688AF84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2 (Jan 20 – Jan 27)</w:t>
      </w:r>
    </w:p>
    <w:p w14:paraId="3662E39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Frontend Team:</w:t>
      </w:r>
      <w:r w:rsidRPr="004A691E">
        <w:rPr>
          <w:rFonts w:ascii="Arial" w:hAnsi="Arial" w:cs="Arial"/>
          <w:color w:val="000000" w:themeColor="text1"/>
        </w:rPr>
        <w:t xml:space="preserve"> Designed main menu, home page, header, and footer.</w:t>
      </w:r>
    </w:p>
    <w:p w14:paraId="0AC26CCE"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Backend Team:</w:t>
      </w:r>
      <w:r w:rsidRPr="004A691E">
        <w:rPr>
          <w:rFonts w:ascii="Arial" w:hAnsi="Arial" w:cs="Arial"/>
          <w:color w:val="000000" w:themeColor="text1"/>
        </w:rPr>
        <w:t xml:space="preserve"> Setup Firebase &amp; Firestore, defined database schema.</w:t>
      </w:r>
    </w:p>
    <w:p w14:paraId="5FD4D6D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color w:val="000000" w:themeColor="text1"/>
        </w:rPr>
        <w:t xml:space="preserve">Developed relationship diagram for </w:t>
      </w:r>
      <w:r w:rsidRPr="004A691E">
        <w:rPr>
          <w:rFonts w:ascii="Arial" w:hAnsi="Arial" w:cs="Arial"/>
          <w:b/>
          <w:bCs/>
          <w:color w:val="000000" w:themeColor="text1"/>
        </w:rPr>
        <w:t>database structure</w:t>
      </w:r>
      <w:r w:rsidRPr="004A691E">
        <w:rPr>
          <w:rFonts w:ascii="Arial" w:hAnsi="Arial" w:cs="Arial"/>
          <w:color w:val="000000" w:themeColor="text1"/>
        </w:rPr>
        <w:t>.</w:t>
      </w:r>
    </w:p>
    <w:p w14:paraId="034355F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3 (Jan 28 – Jan 31)</w:t>
      </w:r>
    </w:p>
    <w:p w14:paraId="4946C139"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Reviewed </w:t>
      </w:r>
      <w:r w:rsidRPr="004A691E">
        <w:rPr>
          <w:rFonts w:ascii="Arial" w:hAnsi="Arial" w:cs="Arial"/>
          <w:b/>
          <w:bCs/>
          <w:color w:val="000000" w:themeColor="text1"/>
        </w:rPr>
        <w:t>feedback</w:t>
      </w:r>
      <w:r w:rsidRPr="004A691E">
        <w:rPr>
          <w:rFonts w:ascii="Arial" w:hAnsi="Arial" w:cs="Arial"/>
          <w:color w:val="000000" w:themeColor="text1"/>
        </w:rPr>
        <w:t xml:space="preserve"> on Release Planning Document</w:t>
      </w:r>
    </w:p>
    <w:p w14:paraId="3A6F7A48"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Created </w:t>
      </w:r>
      <w:r w:rsidRPr="004A691E">
        <w:rPr>
          <w:rFonts w:ascii="Arial" w:hAnsi="Arial" w:cs="Arial"/>
          <w:b/>
          <w:bCs/>
          <w:color w:val="000000" w:themeColor="text1"/>
        </w:rPr>
        <w:t>barebones website</w:t>
      </w:r>
      <w:r w:rsidRPr="004A691E">
        <w:rPr>
          <w:rFonts w:ascii="Arial" w:hAnsi="Arial" w:cs="Arial"/>
          <w:color w:val="000000" w:themeColor="text1"/>
        </w:rPr>
        <w:t xml:space="preserve"> for UI discussion</w:t>
      </w:r>
    </w:p>
    <w:p w14:paraId="61B2ED14"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Defined </w:t>
      </w:r>
      <w:r w:rsidRPr="004A691E">
        <w:rPr>
          <w:rFonts w:ascii="Arial" w:hAnsi="Arial" w:cs="Arial"/>
          <w:b/>
          <w:bCs/>
          <w:color w:val="000000" w:themeColor="text1"/>
        </w:rPr>
        <w:t>data transfer methods</w:t>
      </w:r>
      <w:r w:rsidRPr="004A691E">
        <w:rPr>
          <w:rFonts w:ascii="Arial" w:hAnsi="Arial" w:cs="Arial"/>
          <w:color w:val="000000" w:themeColor="text1"/>
        </w:rPr>
        <w:t xml:space="preserve"> between frontend and backend.</w:t>
      </w:r>
    </w:p>
    <w:p w14:paraId="283DF8B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4 (Feb 3 – Feb 7)</w:t>
      </w:r>
    </w:p>
    <w:p w14:paraId="6C7ABC19"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color w:val="000000" w:themeColor="text1"/>
        </w:rPr>
        <w:t xml:space="preserve">Finalized </w:t>
      </w:r>
      <w:r w:rsidRPr="004A691E">
        <w:rPr>
          <w:rFonts w:ascii="Arial" w:hAnsi="Arial" w:cs="Arial"/>
          <w:b/>
          <w:bCs/>
          <w:color w:val="000000" w:themeColor="text1"/>
        </w:rPr>
        <w:t>Release Planning Document</w:t>
      </w:r>
    </w:p>
    <w:p w14:paraId="3B8EF974"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roved website mockup, discussed UI design.</w:t>
      </w:r>
    </w:p>
    <w:p w14:paraId="7704A00B"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Organized database structure, implemented data retrieval.</w:t>
      </w:r>
    </w:p>
    <w:p w14:paraId="077CBC1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5 (Feb 10 – Feb 14)</w:t>
      </w:r>
    </w:p>
    <w:p w14:paraId="574855A8"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lemented user-friendly UI components.</w:t>
      </w:r>
    </w:p>
    <w:p w14:paraId="0D0AFAAE"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Created database API for frontend integration.</w:t>
      </w:r>
    </w:p>
    <w:p w14:paraId="793FA73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 xml:space="preserve">Sprint 6 (Feb 17 – Feb 21) </w:t>
      </w:r>
      <w:r w:rsidRPr="004A691E">
        <w:rPr>
          <w:rFonts w:ascii="Arial" w:hAnsi="Arial" w:cs="Arial"/>
          <w:b/>
          <w:bCs/>
          <w:i/>
          <w:iCs/>
          <w:color w:val="000000" w:themeColor="text1"/>
        </w:rPr>
        <w:t>(Current Sprint)</w:t>
      </w:r>
    </w:p>
    <w:p w14:paraId="19FF1086"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Linking UI functionalities with backend.</w:t>
      </w:r>
    </w:p>
    <w:p w14:paraId="69299DD9"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Ensuring smooth data flow between frontend and database.</w:t>
      </w:r>
    </w:p>
    <w:p w14:paraId="7C997E5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4. Challenges Encountered</w:t>
      </w:r>
    </w:p>
    <w:p w14:paraId="2791FBF9"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Team Coordination &amp; Scheduling</w:t>
      </w:r>
    </w:p>
    <w:p w14:paraId="267C43DE"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ly, it was difficult to find a suitable common meeting time. To resolve this, we agreed to use lecture time for discussions.</w:t>
      </w:r>
    </w:p>
    <w:p w14:paraId="08446F4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chnology Learning Curve</w:t>
      </w:r>
    </w:p>
    <w:p w14:paraId="446D78D1" w14:textId="4E1E2886" w:rsidR="004A691E" w:rsidRPr="004A691E" w:rsidRDefault="004A691E" w:rsidP="004A691E">
      <w:pPr>
        <w:rPr>
          <w:rFonts w:ascii="Arial" w:hAnsi="Arial" w:cs="Arial"/>
          <w:color w:val="000000" w:themeColor="text1"/>
        </w:rPr>
      </w:pPr>
      <w:r w:rsidRPr="004A691E">
        <w:rPr>
          <w:rFonts w:ascii="Arial" w:hAnsi="Arial" w:cs="Arial"/>
          <w:color w:val="000000" w:themeColor="text1"/>
        </w:rPr>
        <w:t xml:space="preserve">Some team members had limited experience with </w:t>
      </w:r>
      <w:r w:rsidR="00C636B8">
        <w:rPr>
          <w:rFonts w:ascii="Arial" w:hAnsi="Arial" w:cs="Arial"/>
          <w:color w:val="000000" w:themeColor="text1"/>
        </w:rPr>
        <w:t xml:space="preserve">JavaScript, </w:t>
      </w:r>
      <w:r w:rsidRPr="004A691E">
        <w:rPr>
          <w:rFonts w:ascii="Arial" w:hAnsi="Arial" w:cs="Arial"/>
          <w:color w:val="000000" w:themeColor="text1"/>
        </w:rPr>
        <w:t xml:space="preserve">Firebase &amp; Firestore. To address this, we </w:t>
      </w:r>
      <w:r w:rsidR="00C636B8">
        <w:rPr>
          <w:rFonts w:ascii="Arial" w:hAnsi="Arial" w:cs="Arial"/>
          <w:color w:val="000000" w:themeColor="text1"/>
        </w:rPr>
        <w:t>conducted multiple “help-sessions” between group members so that everyone can be on the same page. These sessions also helped immensely with understanding each other’s technical comfort zones to better understand each other</w:t>
      </w:r>
      <w:r w:rsidRPr="004A691E">
        <w:rPr>
          <w:rFonts w:ascii="Arial" w:hAnsi="Arial" w:cs="Arial"/>
          <w:color w:val="000000" w:themeColor="text1"/>
        </w:rPr>
        <w:t>.</w:t>
      </w:r>
    </w:p>
    <w:p w14:paraId="36C0C01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Frontend &amp; Backend Integration</w:t>
      </w:r>
    </w:p>
    <w:p w14:paraId="1B962E37"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Ensuring seamless communication between React.js frontend and Firebase backend was challenging. We introduced well-defined API calls and documented data flow to improve integration.</w:t>
      </w:r>
    </w:p>
    <w:p w14:paraId="6B77B11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5. GitHub Log and Contributions</w:t>
      </w:r>
    </w:p>
    <w:p w14:paraId="69D2D47E"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GitHub Activities Summary:</w:t>
      </w:r>
    </w:p>
    <w:p w14:paraId="582EC4B5" w14:textId="5959D229" w:rsidR="004A691E" w:rsidRPr="004A691E" w:rsidRDefault="004A691E" w:rsidP="004A691E">
      <w:pPr>
        <w:numPr>
          <w:ilvl w:val="0"/>
          <w:numId w:val="9"/>
        </w:numPr>
        <w:rPr>
          <w:rFonts w:ascii="Arial" w:hAnsi="Arial" w:cs="Arial"/>
          <w:color w:val="000000" w:themeColor="text1"/>
        </w:rPr>
      </w:pPr>
      <w:r w:rsidRPr="004A691E">
        <w:rPr>
          <w:rFonts w:ascii="Arial" w:hAnsi="Arial" w:cs="Arial"/>
          <w:b/>
          <w:bCs/>
          <w:color w:val="000000" w:themeColor="text1"/>
        </w:rPr>
        <w:t>Total Commits:</w:t>
      </w:r>
      <w:r w:rsidRPr="004A691E">
        <w:rPr>
          <w:rFonts w:ascii="Arial" w:hAnsi="Arial" w:cs="Arial"/>
          <w:color w:val="000000" w:themeColor="text1"/>
        </w:rPr>
        <w:t xml:space="preserve"> </w:t>
      </w:r>
    </w:p>
    <w:p w14:paraId="153D32EA" w14:textId="187E8EFA" w:rsidR="004A691E" w:rsidRPr="004A691E" w:rsidRDefault="004A691E" w:rsidP="004A691E">
      <w:pPr>
        <w:numPr>
          <w:ilvl w:val="0"/>
          <w:numId w:val="9"/>
        </w:numPr>
        <w:rPr>
          <w:rFonts w:ascii="Arial" w:hAnsi="Arial" w:cs="Arial"/>
          <w:color w:val="000000" w:themeColor="text1"/>
        </w:rPr>
      </w:pPr>
      <w:r w:rsidRPr="004A691E">
        <w:rPr>
          <w:rFonts w:ascii="Arial" w:hAnsi="Arial" w:cs="Arial"/>
          <w:b/>
          <w:bCs/>
          <w:color w:val="000000" w:themeColor="text1"/>
        </w:rPr>
        <w:t>Pull Requests Merged:</w:t>
      </w:r>
      <w:r w:rsidRPr="004A691E">
        <w:rPr>
          <w:rFonts w:ascii="Arial" w:hAnsi="Arial" w:cs="Arial"/>
          <w:color w:val="000000" w:themeColor="text1"/>
        </w:rPr>
        <w:t xml:space="preserve"> </w:t>
      </w:r>
    </w:p>
    <w:p w14:paraId="67D708B5" w14:textId="1E004D56" w:rsidR="004A691E" w:rsidRPr="004A691E" w:rsidRDefault="004A691E" w:rsidP="004A691E">
      <w:pPr>
        <w:numPr>
          <w:ilvl w:val="0"/>
          <w:numId w:val="9"/>
        </w:numPr>
        <w:rPr>
          <w:rFonts w:ascii="Arial" w:hAnsi="Arial" w:cs="Arial"/>
          <w:color w:val="000000" w:themeColor="text1"/>
        </w:rPr>
      </w:pPr>
      <w:r w:rsidRPr="004A691E">
        <w:rPr>
          <w:rFonts w:ascii="Arial" w:hAnsi="Arial" w:cs="Arial"/>
          <w:b/>
          <w:bCs/>
          <w:color w:val="000000" w:themeColor="text1"/>
        </w:rPr>
        <w:t>Issues Created &amp; Resolved:</w:t>
      </w:r>
      <w:r w:rsidRPr="004A691E">
        <w:rPr>
          <w:rFonts w:ascii="Arial" w:hAnsi="Arial" w:cs="Arial"/>
          <w:color w:val="000000" w:themeColor="text1"/>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29"/>
        <w:gridCol w:w="6731"/>
      </w:tblGrid>
      <w:tr w:rsidR="00595001" w:rsidRPr="004A691E" w14:paraId="2A3A6AFE" w14:textId="77777777" w:rsidTr="004A691E">
        <w:trPr>
          <w:tblCellSpacing w:w="15" w:type="dxa"/>
        </w:trPr>
        <w:tc>
          <w:tcPr>
            <w:tcW w:w="0" w:type="auto"/>
            <w:vAlign w:val="center"/>
            <w:hideMark/>
          </w:tcPr>
          <w:p w14:paraId="3F75EF7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am Member</w:t>
            </w:r>
          </w:p>
        </w:tc>
        <w:tc>
          <w:tcPr>
            <w:tcW w:w="0" w:type="auto"/>
            <w:vAlign w:val="center"/>
            <w:hideMark/>
          </w:tcPr>
          <w:p w14:paraId="2A701DF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Contributions</w:t>
            </w:r>
          </w:p>
        </w:tc>
      </w:tr>
      <w:tr w:rsidR="00595001" w:rsidRPr="004A691E" w14:paraId="6E5FC86A" w14:textId="77777777" w:rsidTr="004A691E">
        <w:trPr>
          <w:tblCellSpacing w:w="15" w:type="dxa"/>
        </w:trPr>
        <w:tc>
          <w:tcPr>
            <w:tcW w:w="0" w:type="auto"/>
            <w:vAlign w:val="center"/>
            <w:hideMark/>
          </w:tcPr>
          <w:p w14:paraId="1E27591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mrat Gautam</w:t>
            </w:r>
          </w:p>
        </w:tc>
        <w:tc>
          <w:tcPr>
            <w:tcW w:w="0" w:type="auto"/>
            <w:vAlign w:val="center"/>
            <w:hideMark/>
          </w:tcPr>
          <w:p w14:paraId="6691470E" w14:textId="33506F86" w:rsidR="004A691E" w:rsidRPr="004A691E" w:rsidRDefault="004A691E" w:rsidP="004A691E">
            <w:pPr>
              <w:rPr>
                <w:rFonts w:ascii="Arial" w:hAnsi="Arial" w:cs="Arial"/>
                <w:color w:val="000000" w:themeColor="text1"/>
              </w:rPr>
            </w:pPr>
            <w:r w:rsidRPr="004A691E">
              <w:rPr>
                <w:rFonts w:ascii="Arial" w:hAnsi="Arial" w:cs="Arial"/>
                <w:color w:val="000000" w:themeColor="text1"/>
              </w:rPr>
              <w:t>Facilitated meetings, created user stories, contributed to app design</w:t>
            </w:r>
            <w:r w:rsidR="00C5067A" w:rsidRPr="00C5067A">
              <w:rPr>
                <w:rFonts w:ascii="Arial" w:hAnsi="Arial" w:cs="Arial"/>
                <w:color w:val="000000" w:themeColor="text1"/>
              </w:rPr>
              <w:t xml:space="preserve"> </w:t>
            </w:r>
          </w:p>
        </w:tc>
      </w:tr>
      <w:tr w:rsidR="00595001" w:rsidRPr="004A691E" w14:paraId="3E85B56F" w14:textId="77777777" w:rsidTr="004A691E">
        <w:trPr>
          <w:tblCellSpacing w:w="15" w:type="dxa"/>
        </w:trPr>
        <w:tc>
          <w:tcPr>
            <w:tcW w:w="0" w:type="auto"/>
            <w:vAlign w:val="center"/>
            <w:hideMark/>
          </w:tcPr>
          <w:p w14:paraId="6B986CA9" w14:textId="2D8D2203"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Ridham Elhance</w:t>
            </w:r>
            <w:r w:rsidR="00361982">
              <w:rPr>
                <w:rFonts w:ascii="Arial" w:hAnsi="Arial" w:cs="Arial"/>
                <w:b/>
                <w:bCs/>
                <w:color w:val="000000" w:themeColor="text1"/>
              </w:rPr>
              <w:t xml:space="preserve">, </w:t>
            </w:r>
            <w:r w:rsidR="00361982" w:rsidRPr="004A691E">
              <w:rPr>
                <w:rFonts w:ascii="Arial" w:hAnsi="Arial" w:cs="Arial"/>
                <w:b/>
                <w:bCs/>
                <w:color w:val="000000" w:themeColor="text1"/>
              </w:rPr>
              <w:t>Mohamed Abd El-Gelil</w:t>
            </w:r>
          </w:p>
        </w:tc>
        <w:tc>
          <w:tcPr>
            <w:tcW w:w="0" w:type="auto"/>
            <w:vAlign w:val="center"/>
            <w:hideMark/>
          </w:tcPr>
          <w:p w14:paraId="518D8DCC" w14:textId="125EC6EB" w:rsidR="004A691E" w:rsidRPr="004A691E" w:rsidRDefault="00595001" w:rsidP="004A691E">
            <w:pPr>
              <w:rPr>
                <w:rFonts w:ascii="Arial" w:hAnsi="Arial" w:cs="Arial"/>
                <w:color w:val="000000" w:themeColor="text1"/>
              </w:rPr>
            </w:pPr>
            <w:r>
              <w:rPr>
                <w:rFonts w:ascii="Arial" w:hAnsi="Arial" w:cs="Arial"/>
                <w:color w:val="000000" w:themeColor="text1"/>
              </w:rPr>
              <w:t xml:space="preserve">Backend </w:t>
            </w:r>
            <w:r w:rsidR="00361982">
              <w:rPr>
                <w:rFonts w:ascii="Arial" w:hAnsi="Arial" w:cs="Arial"/>
                <w:color w:val="000000" w:themeColor="text1"/>
              </w:rPr>
              <w:t>feature like</w:t>
            </w:r>
            <w:r>
              <w:rPr>
                <w:rFonts w:ascii="Arial" w:hAnsi="Arial" w:cs="Arial"/>
                <w:color w:val="000000" w:themeColor="text1"/>
              </w:rPr>
              <w:t>s</w:t>
            </w:r>
            <w:r w:rsidR="00361982">
              <w:rPr>
                <w:rFonts w:ascii="Arial" w:hAnsi="Arial" w:cs="Arial"/>
                <w:color w:val="000000" w:themeColor="text1"/>
              </w:rPr>
              <w:t xml:space="preserve"> login, Registration, integration between frontend and backend, and working on the recipe card and storage.</w:t>
            </w:r>
          </w:p>
        </w:tc>
      </w:tr>
      <w:tr w:rsidR="00595001" w:rsidRPr="004A691E" w14:paraId="78F9B5F5" w14:textId="77777777" w:rsidTr="004A691E">
        <w:trPr>
          <w:tblCellSpacing w:w="15" w:type="dxa"/>
        </w:trPr>
        <w:tc>
          <w:tcPr>
            <w:tcW w:w="0" w:type="auto"/>
            <w:vAlign w:val="center"/>
            <w:hideMark/>
          </w:tcPr>
          <w:p w14:paraId="02E6D34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Chidiebube Michael Duru</w:t>
            </w:r>
          </w:p>
        </w:tc>
        <w:tc>
          <w:tcPr>
            <w:tcW w:w="0" w:type="auto"/>
            <w:vAlign w:val="center"/>
            <w:hideMark/>
          </w:tcPr>
          <w:p w14:paraId="6C439D62" w14:textId="6237CD1E" w:rsidR="004A691E" w:rsidRPr="004A691E" w:rsidRDefault="004A691E" w:rsidP="004A691E">
            <w:pPr>
              <w:rPr>
                <w:rFonts w:ascii="Arial" w:hAnsi="Arial" w:cs="Arial"/>
                <w:color w:val="000000" w:themeColor="text1"/>
              </w:rPr>
            </w:pPr>
            <w:r w:rsidRPr="004A691E">
              <w:rPr>
                <w:rFonts w:ascii="Arial" w:hAnsi="Arial" w:cs="Arial"/>
                <w:color w:val="000000" w:themeColor="text1"/>
              </w:rPr>
              <w:t>User stories, project board setup, frontend development</w:t>
            </w:r>
            <w:r w:rsidR="00F03980">
              <w:rPr>
                <w:rFonts w:ascii="Arial" w:hAnsi="Arial" w:cs="Arial"/>
                <w:color w:val="000000" w:themeColor="text1"/>
              </w:rPr>
              <w:t xml:space="preserve"> (Helped with the creation of some components for demo and production purposes)</w:t>
            </w:r>
          </w:p>
        </w:tc>
      </w:tr>
      <w:tr w:rsidR="00595001" w:rsidRPr="004A691E" w14:paraId="0658BC3A" w14:textId="77777777" w:rsidTr="004A691E">
        <w:trPr>
          <w:tblCellSpacing w:w="15" w:type="dxa"/>
        </w:trPr>
        <w:tc>
          <w:tcPr>
            <w:tcW w:w="0" w:type="auto"/>
            <w:vAlign w:val="center"/>
            <w:hideMark/>
          </w:tcPr>
          <w:p w14:paraId="1EC6646D"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hil Modi</w:t>
            </w:r>
          </w:p>
        </w:tc>
        <w:tc>
          <w:tcPr>
            <w:tcW w:w="0" w:type="auto"/>
            <w:vAlign w:val="center"/>
            <w:hideMark/>
          </w:tcPr>
          <w:p w14:paraId="3C077D25" w14:textId="4D031A9B" w:rsidR="004A691E" w:rsidRPr="004A691E" w:rsidRDefault="00CC0CAC" w:rsidP="004A691E">
            <w:pPr>
              <w:rPr>
                <w:rFonts w:ascii="Arial" w:hAnsi="Arial" w:cs="Arial"/>
                <w:color w:val="000000" w:themeColor="text1"/>
              </w:rPr>
            </w:pPr>
            <w:r>
              <w:rPr>
                <w:rFonts w:ascii="Arial" w:hAnsi="Arial" w:cs="Arial"/>
                <w:color w:val="000000" w:themeColor="text1"/>
              </w:rPr>
              <w:t>Created u</w:t>
            </w:r>
            <w:r w:rsidR="004A691E" w:rsidRPr="004A691E">
              <w:rPr>
                <w:rFonts w:ascii="Arial" w:hAnsi="Arial" w:cs="Arial"/>
                <w:color w:val="000000" w:themeColor="text1"/>
              </w:rPr>
              <w:t xml:space="preserve">ser stories, </w:t>
            </w:r>
            <w:r>
              <w:rPr>
                <w:rFonts w:ascii="Arial" w:hAnsi="Arial" w:cs="Arial"/>
                <w:color w:val="000000" w:themeColor="text1"/>
              </w:rPr>
              <w:t>leading the visual design of the website</w:t>
            </w:r>
            <w:r w:rsidR="004A691E" w:rsidRPr="004A691E">
              <w:rPr>
                <w:rFonts w:ascii="Arial" w:hAnsi="Arial" w:cs="Arial"/>
                <w:color w:val="000000" w:themeColor="text1"/>
              </w:rPr>
              <w:t xml:space="preserve">, </w:t>
            </w:r>
            <w:r>
              <w:rPr>
                <w:rFonts w:ascii="Arial" w:hAnsi="Arial" w:cs="Arial"/>
                <w:color w:val="000000" w:themeColor="text1"/>
              </w:rPr>
              <w:t>survey creation and management</w:t>
            </w:r>
            <w:r w:rsidR="00583201">
              <w:rPr>
                <w:rFonts w:ascii="Arial" w:hAnsi="Arial" w:cs="Arial"/>
                <w:color w:val="000000" w:themeColor="text1"/>
              </w:rPr>
              <w:t>.</w:t>
            </w:r>
          </w:p>
        </w:tc>
      </w:tr>
      <w:tr w:rsidR="00595001" w:rsidRPr="004A691E" w14:paraId="21920224" w14:textId="77777777" w:rsidTr="004A691E">
        <w:trPr>
          <w:tblCellSpacing w:w="15" w:type="dxa"/>
        </w:trPr>
        <w:tc>
          <w:tcPr>
            <w:tcW w:w="0" w:type="auto"/>
            <w:vAlign w:val="center"/>
            <w:hideMark/>
          </w:tcPr>
          <w:p w14:paraId="1539B100"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Roger Li</w:t>
            </w:r>
          </w:p>
        </w:tc>
        <w:tc>
          <w:tcPr>
            <w:tcW w:w="0" w:type="auto"/>
            <w:vAlign w:val="center"/>
            <w:hideMark/>
          </w:tcPr>
          <w:p w14:paraId="6147FBC1"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 frontend setup, project backlog, relation diagram setup</w:t>
            </w:r>
          </w:p>
        </w:tc>
      </w:tr>
      <w:tr w:rsidR="00595001" w:rsidRPr="004A691E" w14:paraId="1EF8C821" w14:textId="77777777" w:rsidTr="004A691E">
        <w:trPr>
          <w:tblCellSpacing w:w="15" w:type="dxa"/>
        </w:trPr>
        <w:tc>
          <w:tcPr>
            <w:tcW w:w="0" w:type="auto"/>
            <w:vAlign w:val="center"/>
            <w:hideMark/>
          </w:tcPr>
          <w:p w14:paraId="7968EF8C"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roy Bello</w:t>
            </w:r>
          </w:p>
        </w:tc>
        <w:tc>
          <w:tcPr>
            <w:tcW w:w="0" w:type="auto"/>
            <w:vAlign w:val="center"/>
            <w:hideMark/>
          </w:tcPr>
          <w:p w14:paraId="49BAD13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Frontend framework setup, user stories</w:t>
            </w:r>
          </w:p>
        </w:tc>
      </w:tr>
    </w:tbl>
    <w:p w14:paraId="492266B7" w14:textId="20578B6C" w:rsidR="004A691E" w:rsidRPr="004A691E" w:rsidRDefault="004A691E" w:rsidP="004A691E">
      <w:pPr>
        <w:rPr>
          <w:rFonts w:ascii="Arial" w:hAnsi="Arial" w:cs="Arial"/>
          <w:color w:val="000000" w:themeColor="text1"/>
        </w:rPr>
      </w:pPr>
    </w:p>
    <w:p w14:paraId="47CB545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6. TA Meeting Summary</w:t>
      </w:r>
    </w:p>
    <w:p w14:paraId="5E6E9F7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During our TA meeting, we:</w:t>
      </w:r>
    </w:p>
    <w:p w14:paraId="54E84B41"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emonstrated the current UI prototype</w:t>
      </w:r>
    </w:p>
    <w:p w14:paraId="6E9BF133"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iscussed database structure and API endpoints</w:t>
      </w:r>
    </w:p>
    <w:p w14:paraId="6F8123A4"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Received feedback on UI improvements and feature priorities</w:t>
      </w:r>
    </w:p>
    <w:p w14:paraId="48413CFE"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Highlighted challenges in backend integration and discussed potential solutions</w:t>
      </w:r>
    </w:p>
    <w:p w14:paraId="09CDC43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Action Items Post-TA Meeting:</w:t>
      </w:r>
    </w:p>
    <w:p w14:paraId="35ECAFE5"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Improve UI responsiveness</w:t>
      </w:r>
    </w:p>
    <w:p w14:paraId="5424B616"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Optimize database queries for performance</w:t>
      </w:r>
    </w:p>
    <w:p w14:paraId="1F6A584A"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Develop unit tests for API validation</w:t>
      </w:r>
    </w:p>
    <w:p w14:paraId="4DC9D0B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7. Next Steps</w:t>
      </w:r>
    </w:p>
    <w:p w14:paraId="5259FC4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Complete Sprint 6 (Integrating frontend with backend)</w:t>
      </w:r>
    </w:p>
    <w:p w14:paraId="612F7E1D"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Begin Sprint 7 (Implement mobile app component, refine UI design)</w:t>
      </w:r>
    </w:p>
    <w:p w14:paraId="76060E5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Introduce AI-based recipe suggestions &amp; search filtering</w:t>
      </w:r>
    </w:p>
    <w:p w14:paraId="616086A7"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Prepare for beta testing and user feedback collection</w:t>
      </w:r>
    </w:p>
    <w:p w14:paraId="10221E31" w14:textId="77777777" w:rsidR="004A691E" w:rsidRPr="00C5067A" w:rsidRDefault="004A691E">
      <w:pPr>
        <w:rPr>
          <w:rFonts w:ascii="Arial" w:hAnsi="Arial" w:cs="Arial"/>
          <w:color w:val="000000" w:themeColor="text1"/>
        </w:rPr>
      </w:pPr>
    </w:p>
    <w:sectPr w:rsidR="004A691E" w:rsidRPr="00C506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F6"/>
    <w:multiLevelType w:val="multilevel"/>
    <w:tmpl w:val="3C80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63302"/>
    <w:multiLevelType w:val="multilevel"/>
    <w:tmpl w:val="26F4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E7612"/>
    <w:multiLevelType w:val="multilevel"/>
    <w:tmpl w:val="E0E6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458CE"/>
    <w:multiLevelType w:val="multilevel"/>
    <w:tmpl w:val="3768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431DC"/>
    <w:multiLevelType w:val="multilevel"/>
    <w:tmpl w:val="E5A0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5B6A33"/>
    <w:multiLevelType w:val="multilevel"/>
    <w:tmpl w:val="00C6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2418BD"/>
    <w:multiLevelType w:val="multilevel"/>
    <w:tmpl w:val="955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EC394E"/>
    <w:multiLevelType w:val="multilevel"/>
    <w:tmpl w:val="6DEC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D651D"/>
    <w:multiLevelType w:val="multilevel"/>
    <w:tmpl w:val="95B4B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860D11"/>
    <w:multiLevelType w:val="multilevel"/>
    <w:tmpl w:val="E908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3B30F2"/>
    <w:multiLevelType w:val="multilevel"/>
    <w:tmpl w:val="068A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912287"/>
    <w:multiLevelType w:val="multilevel"/>
    <w:tmpl w:val="86D2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783107">
    <w:abstractNumId w:val="0"/>
  </w:num>
  <w:num w:numId="2" w16cid:durableId="580259216">
    <w:abstractNumId w:val="8"/>
  </w:num>
  <w:num w:numId="3" w16cid:durableId="27030069">
    <w:abstractNumId w:val="3"/>
  </w:num>
  <w:num w:numId="4" w16cid:durableId="103499820">
    <w:abstractNumId w:val="4"/>
  </w:num>
  <w:num w:numId="5" w16cid:durableId="2139227057">
    <w:abstractNumId w:val="11"/>
  </w:num>
  <w:num w:numId="6" w16cid:durableId="1587034969">
    <w:abstractNumId w:val="5"/>
  </w:num>
  <w:num w:numId="7" w16cid:durableId="758605132">
    <w:abstractNumId w:val="2"/>
  </w:num>
  <w:num w:numId="8" w16cid:durableId="519783768">
    <w:abstractNumId w:val="7"/>
  </w:num>
  <w:num w:numId="9" w16cid:durableId="1212615353">
    <w:abstractNumId w:val="1"/>
  </w:num>
  <w:num w:numId="10" w16cid:durableId="1343893539">
    <w:abstractNumId w:val="6"/>
  </w:num>
  <w:num w:numId="11" w16cid:durableId="292489048">
    <w:abstractNumId w:val="10"/>
  </w:num>
  <w:num w:numId="12" w16cid:durableId="778570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NDIyNjUyNTc2NTFQ0lEKTi0uzszPAykwrAUAAkujUywAAAA="/>
  </w:docVars>
  <w:rsids>
    <w:rsidRoot w:val="004A691E"/>
    <w:rsid w:val="002029D7"/>
    <w:rsid w:val="00361982"/>
    <w:rsid w:val="003A6053"/>
    <w:rsid w:val="00490FDB"/>
    <w:rsid w:val="004A691E"/>
    <w:rsid w:val="00583201"/>
    <w:rsid w:val="00595001"/>
    <w:rsid w:val="00841CAA"/>
    <w:rsid w:val="009E04CD"/>
    <w:rsid w:val="00C00FD1"/>
    <w:rsid w:val="00C5067A"/>
    <w:rsid w:val="00C636B8"/>
    <w:rsid w:val="00CC0CAC"/>
    <w:rsid w:val="00D21D40"/>
    <w:rsid w:val="00F039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F5DEB"/>
  <w15:chartTrackingRefBased/>
  <w15:docId w15:val="{E1E4E77B-4E45-4E26-A7B6-EAC3D5525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6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6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91E"/>
    <w:rPr>
      <w:rFonts w:eastAsiaTheme="majorEastAsia" w:cstheme="majorBidi"/>
      <w:color w:val="272727" w:themeColor="text1" w:themeTint="D8"/>
    </w:rPr>
  </w:style>
  <w:style w:type="paragraph" w:styleId="Title">
    <w:name w:val="Title"/>
    <w:basedOn w:val="Normal"/>
    <w:next w:val="Normal"/>
    <w:link w:val="TitleChar"/>
    <w:uiPriority w:val="10"/>
    <w:qFormat/>
    <w:rsid w:val="004A6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91E"/>
    <w:pPr>
      <w:spacing w:before="160"/>
      <w:jc w:val="center"/>
    </w:pPr>
    <w:rPr>
      <w:i/>
      <w:iCs/>
      <w:color w:val="404040" w:themeColor="text1" w:themeTint="BF"/>
    </w:rPr>
  </w:style>
  <w:style w:type="character" w:customStyle="1" w:styleId="QuoteChar">
    <w:name w:val="Quote Char"/>
    <w:basedOn w:val="DefaultParagraphFont"/>
    <w:link w:val="Quote"/>
    <w:uiPriority w:val="29"/>
    <w:rsid w:val="004A691E"/>
    <w:rPr>
      <w:i/>
      <w:iCs/>
      <w:color w:val="404040" w:themeColor="text1" w:themeTint="BF"/>
    </w:rPr>
  </w:style>
  <w:style w:type="paragraph" w:styleId="ListParagraph">
    <w:name w:val="List Paragraph"/>
    <w:basedOn w:val="Normal"/>
    <w:uiPriority w:val="34"/>
    <w:qFormat/>
    <w:rsid w:val="004A691E"/>
    <w:pPr>
      <w:ind w:left="720"/>
      <w:contextualSpacing/>
    </w:pPr>
  </w:style>
  <w:style w:type="character" w:styleId="IntenseEmphasis">
    <w:name w:val="Intense Emphasis"/>
    <w:basedOn w:val="DefaultParagraphFont"/>
    <w:uiPriority w:val="21"/>
    <w:qFormat/>
    <w:rsid w:val="004A691E"/>
    <w:rPr>
      <w:i/>
      <w:iCs/>
      <w:color w:val="0F4761" w:themeColor="accent1" w:themeShade="BF"/>
    </w:rPr>
  </w:style>
  <w:style w:type="paragraph" w:styleId="IntenseQuote">
    <w:name w:val="Intense Quote"/>
    <w:basedOn w:val="Normal"/>
    <w:next w:val="Normal"/>
    <w:link w:val="IntenseQuoteChar"/>
    <w:uiPriority w:val="30"/>
    <w:qFormat/>
    <w:rsid w:val="004A6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91E"/>
    <w:rPr>
      <w:i/>
      <w:iCs/>
      <w:color w:val="0F4761" w:themeColor="accent1" w:themeShade="BF"/>
    </w:rPr>
  </w:style>
  <w:style w:type="character" w:styleId="IntenseReference">
    <w:name w:val="Intense Reference"/>
    <w:basedOn w:val="DefaultParagraphFont"/>
    <w:uiPriority w:val="32"/>
    <w:qFormat/>
    <w:rsid w:val="004A691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29140">
      <w:bodyDiv w:val="1"/>
      <w:marLeft w:val="0"/>
      <w:marRight w:val="0"/>
      <w:marTop w:val="0"/>
      <w:marBottom w:val="0"/>
      <w:divBdr>
        <w:top w:val="none" w:sz="0" w:space="0" w:color="auto"/>
        <w:left w:val="none" w:sz="0" w:space="0" w:color="auto"/>
        <w:bottom w:val="none" w:sz="0" w:space="0" w:color="auto"/>
        <w:right w:val="none" w:sz="0" w:space="0" w:color="auto"/>
      </w:divBdr>
      <w:divsChild>
        <w:div w:id="1759666439">
          <w:marLeft w:val="0"/>
          <w:marRight w:val="0"/>
          <w:marTop w:val="0"/>
          <w:marBottom w:val="0"/>
          <w:divBdr>
            <w:top w:val="none" w:sz="0" w:space="0" w:color="auto"/>
            <w:left w:val="none" w:sz="0" w:space="0" w:color="auto"/>
            <w:bottom w:val="none" w:sz="0" w:space="0" w:color="auto"/>
            <w:right w:val="none" w:sz="0" w:space="0" w:color="auto"/>
          </w:divBdr>
        </w:div>
      </w:divsChild>
    </w:div>
    <w:div w:id="624385741">
      <w:bodyDiv w:val="1"/>
      <w:marLeft w:val="0"/>
      <w:marRight w:val="0"/>
      <w:marTop w:val="0"/>
      <w:marBottom w:val="0"/>
      <w:divBdr>
        <w:top w:val="none" w:sz="0" w:space="0" w:color="auto"/>
        <w:left w:val="none" w:sz="0" w:space="0" w:color="auto"/>
        <w:bottom w:val="none" w:sz="0" w:space="0" w:color="auto"/>
        <w:right w:val="none" w:sz="0" w:space="0" w:color="auto"/>
      </w:divBdr>
      <w:divsChild>
        <w:div w:id="274098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M D</cp:lastModifiedBy>
  <cp:revision>5</cp:revision>
  <dcterms:created xsi:type="dcterms:W3CDTF">2025-02-21T15:44:00Z</dcterms:created>
  <dcterms:modified xsi:type="dcterms:W3CDTF">2025-02-23T19:25:00Z</dcterms:modified>
</cp:coreProperties>
</file>